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 w:rsidR="00BC3211"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1</w:t>
            </w:r>
          </w:p>
        </w:tc>
      </w:tr>
      <w:tr w:rsidR="0045465F" w:rsidRPr="009C2626" w:rsidTr="009C262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Log in 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45465F" w:rsidRPr="009C2626" w:rsidTr="009C262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0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0/2018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proofErr w:type="gramStart"/>
            <w:r w:rsidRPr="009C2626">
              <w:rPr>
                <w:rFonts w:asciiTheme="minorBidi" w:hAnsiTheme="minorBidi"/>
                <w:sz w:val="28"/>
              </w:rPr>
              <w:t>Administrator ,farmer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and farm owner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low user to access to the system.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45465F" w:rsidRPr="009C2626" w:rsidRDefault="009B64C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The </w:t>
            </w:r>
            <w:proofErr w:type="gramStart"/>
            <w:r w:rsidRPr="009B64C3">
              <w:rPr>
                <w:rFonts w:asciiTheme="minorBidi" w:hAnsiTheme="minorBidi"/>
                <w:sz w:val="28"/>
              </w:rPr>
              <w:t>Administrator</w:t>
            </w:r>
            <w:r>
              <w:rPr>
                <w:rFonts w:asciiTheme="minorBidi" w:hAnsiTheme="minorBidi"/>
                <w:sz w:val="28"/>
              </w:rPr>
              <w:t xml:space="preserve"> ,farm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or farm owner </w:t>
            </w:r>
            <w:r w:rsidRPr="009B64C3">
              <w:rPr>
                <w:rFonts w:asciiTheme="minorBidi" w:hAnsiTheme="minorBidi"/>
                <w:sz w:val="28"/>
              </w:rPr>
              <w:t>chooses to login to the system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45465F" w:rsidRPr="009C2626" w:rsidRDefault="00F54231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must have a valid account.</w:t>
            </w:r>
          </w:p>
        </w:tc>
      </w:tr>
      <w:tr w:rsidR="0045465F" w:rsidRPr="009C2626" w:rsidTr="009C262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5465F" w:rsidRPr="009C2626" w:rsidTr="009C262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45465F" w:rsidRPr="009C2626" w:rsidRDefault="00505192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name</w:t>
            </w:r>
          </w:p>
        </w:tc>
        <w:tc>
          <w:tcPr>
            <w:tcW w:w="699" w:type="pct"/>
            <w:shd w:val="clear" w:color="auto" w:fill="FFFFFF" w:themeFill="background1"/>
          </w:tcPr>
          <w:p w:rsidR="0045465F" w:rsidRPr="009C2626" w:rsidRDefault="00505192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45465F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45465F" w:rsidRPr="009C2626" w:rsidRDefault="00505192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Hello559</w:t>
            </w:r>
          </w:p>
        </w:tc>
      </w:tr>
      <w:tr w:rsidR="00FC2B99" w:rsidRPr="009C2626" w:rsidTr="009C262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FC2B99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FC2B99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C2B99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C2B99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Hihi2540</w:t>
            </w:r>
          </w:p>
        </w:tc>
      </w:tr>
      <w:tr w:rsidR="0045465F" w:rsidRPr="009C2626" w:rsidTr="009C262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8849CC" w:rsidRPr="008849CC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8849CC">
              <w:rPr>
                <w:rFonts w:asciiTheme="minorBidi" w:hAnsiTheme="minorBidi"/>
                <w:sz w:val="28"/>
              </w:rPr>
              <w:t>If the login is successful, the user is logged into the system. If not the</w:t>
            </w:r>
          </w:p>
          <w:p w:rsidR="0045465F" w:rsidRPr="009C2626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8849CC">
              <w:rPr>
                <w:rFonts w:asciiTheme="minorBidi" w:hAnsiTheme="minorBidi"/>
                <w:sz w:val="28"/>
              </w:rPr>
              <w:t>system state remains the same.</w:t>
            </w:r>
          </w:p>
        </w:tc>
      </w:tr>
      <w:tr w:rsidR="0045465F" w:rsidRPr="009C2626" w:rsidTr="009C262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5465F" w:rsidRPr="009C2626" w:rsidTr="009C2626">
        <w:trPr>
          <w:trHeight w:val="161"/>
        </w:trPr>
        <w:tc>
          <w:tcPr>
            <w:tcW w:w="814" w:type="pct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45465F" w:rsidRPr="009C2626" w:rsidRDefault="00CD051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1.User input username and password</w:t>
            </w:r>
          </w:p>
          <w:p w:rsidR="00CD0513" w:rsidRPr="009C2626" w:rsidRDefault="00CD051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2.User click login button</w:t>
            </w:r>
          </w:p>
        </w:tc>
        <w:tc>
          <w:tcPr>
            <w:tcW w:w="2054" w:type="pct"/>
            <w:gridSpan w:val="3"/>
          </w:tcPr>
          <w:p w:rsidR="00CD0513" w:rsidRPr="009C2626" w:rsidRDefault="00CD051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3.System validate the input [A1: Username or password is incorrect.]</w:t>
            </w:r>
          </w:p>
          <w:p w:rsidR="00CD0513" w:rsidRPr="009C2626" w:rsidRDefault="00CD051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[A</w:t>
            </w:r>
            <w:proofErr w:type="gramStart"/>
            <w:r w:rsidRPr="009C2626">
              <w:rPr>
                <w:rFonts w:asciiTheme="minorBidi" w:hAnsiTheme="minorBidi"/>
                <w:sz w:val="28"/>
              </w:rPr>
              <w:t>2:Account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has not approve</w:t>
            </w:r>
            <w:r w:rsidR="00FD5977" w:rsidRPr="009C2626">
              <w:rPr>
                <w:rFonts w:asciiTheme="minorBidi" w:hAnsiTheme="minorBidi"/>
                <w:sz w:val="28"/>
              </w:rPr>
              <w:t xml:space="preserve"> by admin</w:t>
            </w:r>
            <w:r w:rsidR="009C2626" w:rsidRPr="009C2626">
              <w:rPr>
                <w:rFonts w:asciiTheme="minorBidi" w:hAnsiTheme="minorBidi"/>
                <w:sz w:val="28"/>
              </w:rPr>
              <w:t>istrator.</w:t>
            </w:r>
            <w:r w:rsidRPr="009C2626">
              <w:rPr>
                <w:rFonts w:asciiTheme="minorBidi" w:hAnsiTheme="minorBidi"/>
                <w:sz w:val="28"/>
              </w:rPr>
              <w:t>]</w:t>
            </w:r>
          </w:p>
          <w:p w:rsidR="009C2626" w:rsidRPr="009C2626" w:rsidRDefault="009C2626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.The system shall redirect to the main page.</w:t>
            </w:r>
          </w:p>
        </w:tc>
      </w:tr>
      <w:tr w:rsidR="0045465F" w:rsidRPr="009C2626" w:rsidTr="009C262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9C2626" w:rsidRDefault="009C2626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[A1]: Username or password is incorrect.</w:t>
            </w:r>
          </w:p>
          <w:p w:rsidR="009C2626" w:rsidRDefault="009C2626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will notify the user with </w:t>
            </w:r>
            <w:r w:rsidRPr="009C2626">
              <w:rPr>
                <w:rFonts w:asciiTheme="minorBidi" w:hAnsiTheme="minorBidi"/>
                <w:sz w:val="28"/>
              </w:rPr>
              <w:t>“Username or password is incorrect”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047B93" w:rsidRDefault="00047B9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</w:t>
            </w:r>
            <w:r w:rsidR="00110548">
              <w:rPr>
                <w:rFonts w:asciiTheme="minorBidi" w:hAnsiTheme="minorBidi"/>
                <w:sz w:val="28"/>
              </w:rPr>
              <w:t>Go back to normal flow 1</w:t>
            </w:r>
            <w:r w:rsidR="008849CC">
              <w:rPr>
                <w:rFonts w:asciiTheme="minorBidi" w:hAnsiTheme="minorBidi"/>
                <w:sz w:val="28"/>
              </w:rPr>
              <w:t>.</w:t>
            </w:r>
          </w:p>
          <w:p w:rsidR="00AB4653" w:rsidRDefault="00AB465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</w:p>
          <w:p w:rsidR="00AB4653" w:rsidRDefault="00AB465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</w:p>
          <w:p w:rsidR="008849CC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[A2]:</w:t>
            </w:r>
            <w:r w:rsidRPr="009C2626">
              <w:rPr>
                <w:rFonts w:asciiTheme="minorBidi" w:hAnsiTheme="minorBidi"/>
                <w:sz w:val="28"/>
              </w:rPr>
              <w:t xml:space="preserve"> Account has not </w:t>
            </w:r>
            <w:proofErr w:type="gramStart"/>
            <w:r w:rsidRPr="009C2626">
              <w:rPr>
                <w:rFonts w:asciiTheme="minorBidi" w:hAnsiTheme="minorBidi"/>
                <w:sz w:val="28"/>
              </w:rPr>
              <w:t>approve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by administrator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8849CC" w:rsidRPr="008849CC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will notify the user with </w:t>
            </w:r>
            <w:r w:rsidRPr="008849CC">
              <w:rPr>
                <w:rFonts w:asciiTheme="minorBidi" w:hAnsiTheme="minorBidi"/>
                <w:sz w:val="28"/>
              </w:rPr>
              <w:t>“Your account has not</w:t>
            </w:r>
          </w:p>
          <w:p w:rsidR="008849CC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</w:t>
            </w:r>
            <w:r w:rsidRPr="008849CC">
              <w:rPr>
                <w:rFonts w:asciiTheme="minorBidi" w:hAnsiTheme="minorBidi"/>
                <w:sz w:val="28"/>
              </w:rPr>
              <w:t>been approved by administrator”</w:t>
            </w:r>
            <w:r w:rsidR="00AB4653">
              <w:rPr>
                <w:rFonts w:asciiTheme="minorBidi" w:hAnsiTheme="minorBidi"/>
                <w:sz w:val="28"/>
              </w:rPr>
              <w:t>.</w:t>
            </w:r>
          </w:p>
          <w:p w:rsidR="00110548" w:rsidRDefault="00110548" w:rsidP="00110548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Go back to normal flow 1.</w:t>
            </w:r>
          </w:p>
          <w:p w:rsidR="009C2626" w:rsidRPr="009C2626" w:rsidRDefault="009C2626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5465F" w:rsidRPr="009C2626" w:rsidTr="009C262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45465F" w:rsidRPr="009C2626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45465F" w:rsidRPr="009C2626" w:rsidRDefault="00D4238B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D4238B">
              <w:rPr>
                <w:rFonts w:asciiTheme="minorBidi" w:hAnsiTheme="minorBidi"/>
                <w:sz w:val="28"/>
              </w:rPr>
              <w:t>Actor must already have the username and password.</w:t>
            </w:r>
          </w:p>
        </w:tc>
      </w:tr>
    </w:tbl>
    <w:p w:rsidR="007D559E" w:rsidRDefault="007D559E">
      <w:pPr>
        <w:rPr>
          <w:rFonts w:asciiTheme="minorBidi" w:hAnsiTheme="minorBidi"/>
          <w:sz w:val="28"/>
        </w:rPr>
      </w:pPr>
    </w:p>
    <w:p w:rsidR="00D4238B" w:rsidRDefault="00D4238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 w:rsidR="00BC3211"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2</w:t>
            </w:r>
          </w:p>
        </w:tc>
      </w:tr>
      <w:tr w:rsidR="00D4238B" w:rsidRPr="009C2626" w:rsidTr="00FB066B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Log </w:t>
            </w:r>
            <w:r>
              <w:rPr>
                <w:rFonts w:asciiTheme="minorBidi" w:hAnsiTheme="minorBidi"/>
                <w:sz w:val="28"/>
              </w:rPr>
              <w:t>out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4238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0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0/2018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gramStart"/>
            <w:r w:rsidRPr="009C2626">
              <w:rPr>
                <w:rFonts w:asciiTheme="minorBidi" w:hAnsiTheme="minorBidi"/>
                <w:sz w:val="28"/>
              </w:rPr>
              <w:t>Administrator ,farmer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and farm owner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D4238B" w:rsidRPr="009C2626" w:rsidRDefault="009B64C3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gramStart"/>
            <w:r w:rsidRPr="009C2626">
              <w:rPr>
                <w:rFonts w:asciiTheme="minorBidi" w:hAnsiTheme="minorBidi"/>
                <w:sz w:val="28"/>
              </w:rPr>
              <w:t>Administrator ,farmer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or</w:t>
            </w:r>
            <w:r w:rsidRPr="009C2626">
              <w:rPr>
                <w:rFonts w:asciiTheme="minorBidi" w:hAnsiTheme="minorBidi"/>
                <w:sz w:val="28"/>
              </w:rPr>
              <w:t xml:space="preserve"> farm owner</w:t>
            </w:r>
            <w:r>
              <w:rPr>
                <w:rFonts w:asciiTheme="minorBidi" w:hAnsiTheme="minorBidi"/>
                <w:sz w:val="28"/>
              </w:rPr>
              <w:t xml:space="preserve"> chooses to log out.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og out button is clicked.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</w:t>
            </w:r>
            <w:r w:rsidR="009B64C3">
              <w:rPr>
                <w:rFonts w:asciiTheme="minorBidi" w:hAnsiTheme="minorBidi"/>
                <w:sz w:val="28"/>
              </w:rPr>
              <w:t xml:space="preserve">must be logged </w:t>
            </w:r>
            <w:proofErr w:type="gramStart"/>
            <w:r w:rsidR="009B64C3">
              <w:rPr>
                <w:rFonts w:asciiTheme="minorBidi" w:hAnsiTheme="minorBidi"/>
                <w:sz w:val="28"/>
              </w:rPr>
              <w:t>in</w:t>
            </w:r>
            <w:r w:rsidR="00D4238B" w:rsidRPr="009C2626">
              <w:rPr>
                <w:rFonts w:asciiTheme="minorBidi" w:hAnsiTheme="minorBidi"/>
                <w:sz w:val="28"/>
              </w:rPr>
              <w:t xml:space="preserve"> .</w:t>
            </w:r>
            <w:proofErr w:type="gramEnd"/>
            <w:r w:rsidR="00D4238B" w:rsidRPr="009C2626">
              <w:rPr>
                <w:rFonts w:asciiTheme="minorBidi" w:hAnsiTheme="minorBidi"/>
                <w:sz w:val="28"/>
              </w:rPr>
              <w:t xml:space="preserve"> </w:t>
            </w:r>
          </w:p>
        </w:tc>
      </w:tr>
      <w:tr w:rsidR="00D4238B" w:rsidRPr="009C2626" w:rsidTr="00FB066B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4238B" w:rsidRPr="009C2626" w:rsidTr="00FB066B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4238B" w:rsidRPr="009C2626" w:rsidTr="00FB066B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8849CC">
              <w:rPr>
                <w:rFonts w:asciiTheme="minorBidi" w:hAnsiTheme="minorBidi"/>
                <w:sz w:val="28"/>
              </w:rPr>
              <w:t>If the log</w:t>
            </w:r>
            <w:r w:rsidR="00AB4653">
              <w:rPr>
                <w:rFonts w:asciiTheme="minorBidi" w:hAnsiTheme="minorBidi"/>
                <w:sz w:val="28"/>
              </w:rPr>
              <w:t>out</w:t>
            </w:r>
            <w:r w:rsidRPr="008849CC">
              <w:rPr>
                <w:rFonts w:asciiTheme="minorBidi" w:hAnsiTheme="minorBidi"/>
                <w:sz w:val="28"/>
              </w:rPr>
              <w:t xml:space="preserve"> is successful, </w:t>
            </w:r>
            <w:proofErr w:type="gramStart"/>
            <w:r w:rsidR="00AB4653" w:rsidRPr="00AB4653">
              <w:rPr>
                <w:rFonts w:asciiTheme="minorBidi" w:hAnsiTheme="minorBidi"/>
                <w:sz w:val="28"/>
              </w:rPr>
              <w:t>The</w:t>
            </w:r>
            <w:proofErr w:type="gramEnd"/>
            <w:r w:rsidR="00AB4653" w:rsidRPr="00AB4653">
              <w:rPr>
                <w:rFonts w:asciiTheme="minorBidi" w:hAnsiTheme="minorBidi"/>
                <w:sz w:val="28"/>
              </w:rPr>
              <w:t xml:space="preserve"> system shall remove the session of the user</w:t>
            </w:r>
            <w:r w:rsidR="00AB4653">
              <w:rPr>
                <w:rFonts w:asciiTheme="minorBidi" w:hAnsiTheme="minorBidi"/>
                <w:sz w:val="28"/>
              </w:rPr>
              <w:t xml:space="preserve"> and redirect to the log in page.</w:t>
            </w:r>
          </w:p>
        </w:tc>
      </w:tr>
      <w:tr w:rsidR="00D4238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4238B" w:rsidRPr="009C2626" w:rsidTr="00FB066B">
        <w:trPr>
          <w:trHeight w:val="161"/>
        </w:trPr>
        <w:tc>
          <w:tcPr>
            <w:tcW w:w="814" w:type="pct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1.User </w:t>
            </w:r>
            <w:r w:rsidR="00AB4653">
              <w:rPr>
                <w:rFonts w:asciiTheme="minorBidi" w:hAnsiTheme="minorBidi"/>
                <w:sz w:val="28"/>
              </w:rPr>
              <w:t xml:space="preserve">click logout </w:t>
            </w:r>
            <w:proofErr w:type="gramStart"/>
            <w:r w:rsidR="00AB4653">
              <w:rPr>
                <w:rFonts w:asciiTheme="minorBidi" w:hAnsiTheme="minorBidi"/>
                <w:sz w:val="28"/>
              </w:rPr>
              <w:t>button .</w:t>
            </w:r>
            <w:proofErr w:type="gramEnd"/>
          </w:p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</w:tcPr>
          <w:p w:rsidR="00D4238B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2.System remove the session of user.</w:t>
            </w:r>
          </w:p>
          <w:p w:rsidR="00AB4653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3.System redirect user to the login page.</w:t>
            </w:r>
          </w:p>
        </w:tc>
      </w:tr>
      <w:tr w:rsidR="00D4238B" w:rsidRPr="009C2626" w:rsidTr="00FB066B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D4238B" w:rsidRPr="009C2626" w:rsidRDefault="00AB4653" w:rsidP="00AB465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4238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D4238B">
              <w:rPr>
                <w:rFonts w:asciiTheme="minorBidi" w:hAnsiTheme="minorBidi"/>
                <w:sz w:val="28"/>
              </w:rPr>
              <w:t xml:space="preserve">Actor must already </w:t>
            </w:r>
            <w:proofErr w:type="gramStart"/>
            <w:r w:rsidR="00BC3211">
              <w:rPr>
                <w:rFonts w:asciiTheme="minorBidi" w:hAnsiTheme="minorBidi"/>
                <w:sz w:val="28"/>
              </w:rPr>
              <w:t>logged</w:t>
            </w:r>
            <w:proofErr w:type="gramEnd"/>
            <w:r w:rsidR="00BC3211">
              <w:rPr>
                <w:rFonts w:asciiTheme="minorBidi" w:hAnsiTheme="minorBidi"/>
                <w:sz w:val="28"/>
              </w:rPr>
              <w:t xml:space="preserve"> in</w:t>
            </w:r>
            <w:r w:rsidR="00215E11">
              <w:rPr>
                <w:rFonts w:asciiTheme="minorBidi" w:hAnsiTheme="minorBidi"/>
                <w:sz w:val="28"/>
              </w:rPr>
              <w:t>.</w:t>
            </w:r>
          </w:p>
        </w:tc>
      </w:tr>
    </w:tbl>
    <w:p w:rsidR="00D4238B" w:rsidRDefault="00D4238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3</w:t>
            </w:r>
          </w:p>
        </w:tc>
      </w:tr>
      <w:tr w:rsidR="00BC3211" w:rsidRPr="009C2626" w:rsidTr="007F173B">
        <w:trPr>
          <w:trHeight w:val="332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gister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BC3211" w:rsidRPr="009C2626" w:rsidTr="007F173B">
        <w:trPr>
          <w:trHeight w:val="411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F54231">
              <w:rPr>
                <w:rFonts w:asciiTheme="minorBidi" w:hAnsiTheme="minorBidi"/>
                <w:sz w:val="28"/>
              </w:rPr>
              <w:t>1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F54231">
              <w:rPr>
                <w:rFonts w:asciiTheme="minorBidi" w:hAnsiTheme="minorBidi"/>
                <w:sz w:val="28"/>
              </w:rPr>
              <w:t>1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ew farmer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gistration for new</w:t>
            </w:r>
            <w:r w:rsidR="00F54231"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farmer.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enter registration page.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</w:t>
            </w:r>
            <w:r w:rsidR="00F54231">
              <w:rPr>
                <w:rFonts w:asciiTheme="minorBidi" w:hAnsiTheme="minorBidi"/>
                <w:sz w:val="28"/>
              </w:rPr>
              <w:t xml:space="preserve">doesn’t </w:t>
            </w:r>
            <w:proofErr w:type="gramStart"/>
            <w:r w:rsidR="00F54231">
              <w:rPr>
                <w:rFonts w:asciiTheme="minorBidi" w:hAnsiTheme="minorBidi"/>
                <w:sz w:val="28"/>
              </w:rPr>
              <w:t>has</w:t>
            </w:r>
            <w:proofErr w:type="gramEnd"/>
            <w:r w:rsidR="00F54231">
              <w:rPr>
                <w:rFonts w:asciiTheme="minorBidi" w:hAnsiTheme="minorBidi"/>
                <w:sz w:val="28"/>
              </w:rPr>
              <w:t xml:space="preserve"> a valid account</w:t>
            </w:r>
            <w:r w:rsidRPr="009C2626">
              <w:rPr>
                <w:rFonts w:asciiTheme="minorBidi" w:hAnsiTheme="minorBidi"/>
                <w:sz w:val="28"/>
              </w:rPr>
              <w:t xml:space="preserve">. </w:t>
            </w:r>
          </w:p>
        </w:tc>
      </w:tr>
      <w:tr w:rsidR="00BC3211" w:rsidRPr="009C2626" w:rsidTr="007F173B">
        <w:trPr>
          <w:trHeight w:val="235"/>
        </w:trPr>
        <w:tc>
          <w:tcPr>
            <w:tcW w:w="5000" w:type="pct"/>
            <w:gridSpan w:val="6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BC3211" w:rsidRPr="009C2626" w:rsidTr="007F173B">
        <w:trPr>
          <w:trHeight w:val="241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name</w:t>
            </w:r>
          </w:p>
        </w:tc>
        <w:tc>
          <w:tcPr>
            <w:tcW w:w="699" w:type="pct"/>
            <w:shd w:val="clear" w:color="auto" w:fill="FFFFFF" w:themeFill="background1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Sunjido</w:t>
            </w:r>
            <w:proofErr w:type="spellEnd"/>
          </w:p>
        </w:tc>
      </w:tr>
      <w:tr w:rsidR="00F54231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unnoobeieiza55</w:t>
            </w:r>
          </w:p>
        </w:tc>
      </w:tr>
      <w:tr w:rsidR="00F54231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ir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Pumipat</w:t>
            </w:r>
            <w:proofErr w:type="spellEnd"/>
          </w:p>
        </w:tc>
      </w:tr>
      <w:tr w:rsidR="00F54231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a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Tippayawong</w:t>
            </w:r>
            <w:proofErr w:type="spellEnd"/>
          </w:p>
        </w:tc>
      </w:tr>
      <w:tr w:rsidR="002E5502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mail</w:t>
            </w:r>
          </w:p>
        </w:tc>
        <w:tc>
          <w:tcPr>
            <w:tcW w:w="699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Yoyo@hotmail.com</w:t>
            </w:r>
          </w:p>
        </w:tc>
      </w:tr>
      <w:tr w:rsidR="002E5502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hone number</w:t>
            </w:r>
          </w:p>
        </w:tc>
        <w:tc>
          <w:tcPr>
            <w:tcW w:w="699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0815559687</w:t>
            </w:r>
          </w:p>
        </w:tc>
      </w:tr>
      <w:tr w:rsidR="00BC3211" w:rsidRPr="009C2626" w:rsidTr="007F173B">
        <w:trPr>
          <w:trHeight w:val="1817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Post conditions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8849CC">
              <w:rPr>
                <w:rFonts w:asciiTheme="minorBidi" w:hAnsiTheme="minorBidi"/>
                <w:sz w:val="28"/>
              </w:rPr>
              <w:t xml:space="preserve">If the </w:t>
            </w:r>
            <w:r w:rsidR="00AA5EBD">
              <w:rPr>
                <w:rFonts w:asciiTheme="minorBidi" w:hAnsiTheme="minorBidi"/>
                <w:sz w:val="28"/>
              </w:rPr>
              <w:t>registration is successful</w:t>
            </w:r>
            <w:r w:rsidRPr="008849CC">
              <w:rPr>
                <w:rFonts w:asciiTheme="minorBidi" w:hAnsiTheme="minorBidi"/>
                <w:sz w:val="28"/>
              </w:rPr>
              <w:t xml:space="preserve">, </w:t>
            </w:r>
            <w:r w:rsidRPr="00AB4653">
              <w:rPr>
                <w:rFonts w:asciiTheme="minorBidi" w:hAnsiTheme="minorBidi"/>
                <w:sz w:val="28"/>
              </w:rPr>
              <w:t>The system shall</w:t>
            </w:r>
            <w:r w:rsidR="00AA5EBD">
              <w:rPr>
                <w:rFonts w:asciiTheme="minorBidi" w:hAnsiTheme="minorBidi"/>
                <w:sz w:val="28"/>
              </w:rPr>
              <w:t xml:space="preserve"> wait </w:t>
            </w:r>
            <w:r w:rsidR="00AA5EBD" w:rsidRPr="00AA5EBD">
              <w:rPr>
                <w:rFonts w:asciiTheme="minorBidi" w:hAnsiTheme="minorBidi"/>
                <w:sz w:val="28"/>
              </w:rPr>
              <w:t xml:space="preserve">for the administrator to approve </w:t>
            </w:r>
            <w:proofErr w:type="gramStart"/>
            <w:r w:rsidR="00AA5EBD" w:rsidRPr="00AA5EBD">
              <w:rPr>
                <w:rFonts w:asciiTheme="minorBidi" w:hAnsiTheme="minorBidi"/>
                <w:sz w:val="28"/>
              </w:rPr>
              <w:t>the  registration</w:t>
            </w:r>
            <w:proofErr w:type="gramEnd"/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BC3211" w:rsidRPr="009C2626" w:rsidTr="007F173B">
        <w:trPr>
          <w:trHeight w:val="411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BC3211" w:rsidRPr="009C2626" w:rsidTr="007F173B">
        <w:trPr>
          <w:trHeight w:val="939"/>
        </w:trPr>
        <w:tc>
          <w:tcPr>
            <w:tcW w:w="814" w:type="pct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1.User </w:t>
            </w:r>
            <w:r w:rsidR="00AA5EBD">
              <w:rPr>
                <w:rFonts w:asciiTheme="minorBidi" w:hAnsiTheme="minorBidi"/>
                <w:sz w:val="28"/>
              </w:rPr>
              <w:t>input their personal information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</w:tcPr>
          <w:p w:rsidR="00BC3211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System</w:t>
            </w:r>
            <w:r w:rsidR="00E87CA5">
              <w:rPr>
                <w:rFonts w:asciiTheme="minorBidi" w:hAnsiTheme="minorBidi"/>
                <w:sz w:val="28"/>
              </w:rPr>
              <w:t xml:space="preserve"> </w:t>
            </w:r>
            <w:r w:rsidR="00AA5EBD">
              <w:rPr>
                <w:rFonts w:asciiTheme="minorBidi" w:hAnsiTheme="minorBidi"/>
                <w:sz w:val="28"/>
              </w:rPr>
              <w:t>validate</w:t>
            </w:r>
            <w:r w:rsidR="00E87CA5">
              <w:rPr>
                <w:rFonts w:asciiTheme="minorBidi" w:hAnsiTheme="minorBidi"/>
                <w:sz w:val="28"/>
              </w:rPr>
              <w:t xml:space="preserve"> user information [A</w:t>
            </w:r>
            <w:proofErr w:type="gramStart"/>
            <w:r w:rsidR="00E87CA5">
              <w:rPr>
                <w:rFonts w:asciiTheme="minorBidi" w:hAnsiTheme="minorBidi"/>
                <w:sz w:val="28"/>
              </w:rPr>
              <w:t>1:Format</w:t>
            </w:r>
            <w:proofErr w:type="gramEnd"/>
            <w:r w:rsidR="00E87CA5">
              <w:rPr>
                <w:rFonts w:asciiTheme="minorBidi" w:hAnsiTheme="minorBidi"/>
                <w:sz w:val="28"/>
              </w:rPr>
              <w:t xml:space="preserve"> is incorrect] [A2:User doesn’t fill all information needed.]</w:t>
            </w:r>
          </w:p>
          <w:p w:rsidR="00BC3211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System</w:t>
            </w:r>
            <w:r w:rsidR="00E87CA5">
              <w:rPr>
                <w:rFonts w:asciiTheme="minorBidi" w:hAnsiTheme="minorBidi"/>
                <w:sz w:val="28"/>
              </w:rPr>
              <w:t xml:space="preserve"> </w:t>
            </w:r>
            <w:r w:rsidR="00110548">
              <w:rPr>
                <w:rFonts w:asciiTheme="minorBidi" w:hAnsiTheme="minorBidi"/>
                <w:sz w:val="28"/>
              </w:rPr>
              <w:t>provide confirmation pop-up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110548" w:rsidRPr="009C2626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onfirm button ][A4:User click cancel button]</w:t>
            </w:r>
          </w:p>
        </w:tc>
      </w:tr>
      <w:tr w:rsidR="00BC3211" w:rsidRPr="009C2626" w:rsidTr="007F173B">
        <w:trPr>
          <w:trHeight w:val="20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BC3211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1</w:t>
            </w:r>
            <w:proofErr w:type="gramStart"/>
            <w:r>
              <w:rPr>
                <w:rFonts w:asciiTheme="minorBidi" w:hAnsiTheme="minorBidi"/>
                <w:sz w:val="28"/>
              </w:rPr>
              <w:t>]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incorrect</w:t>
            </w:r>
          </w:p>
          <w:p w:rsidR="00110548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1.System will notify user </w:t>
            </w:r>
            <w:r w:rsidRPr="00110548">
              <w:rPr>
                <w:rFonts w:asciiTheme="minorBidi" w:hAnsiTheme="minorBidi"/>
                <w:sz w:val="28"/>
              </w:rPr>
              <w:t>“Incorrect format”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110548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2.Go back to normal flow 1</w:t>
            </w:r>
          </w:p>
          <w:p w:rsidR="007F173B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2]:</w:t>
            </w:r>
            <w:r w:rsidR="007F173B">
              <w:rPr>
                <w:rFonts w:asciiTheme="minorBidi" w:hAnsiTheme="minorBidi"/>
                <w:sz w:val="28"/>
              </w:rPr>
              <w:t xml:space="preserve"> User doesn’t fill all information needed</w:t>
            </w:r>
          </w:p>
          <w:p w:rsidR="007F173B" w:rsidRDefault="007F173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1.System will notify user </w:t>
            </w:r>
            <w:r w:rsidRPr="007F173B">
              <w:rPr>
                <w:rFonts w:asciiTheme="minorBidi" w:hAnsiTheme="minorBidi"/>
                <w:sz w:val="28"/>
              </w:rPr>
              <w:t>“Please fill in all required fields”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110548" w:rsidRDefault="007F173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2.Go back to normal flow 1 </w:t>
            </w:r>
            <w:r w:rsidR="00110548">
              <w:rPr>
                <w:rFonts w:asciiTheme="minorBidi" w:hAnsiTheme="minorBidi"/>
                <w:sz w:val="28"/>
              </w:rPr>
              <w:t xml:space="preserve"> </w:t>
            </w:r>
          </w:p>
          <w:p w:rsidR="007F173B" w:rsidRDefault="007F173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3</w:t>
            </w:r>
            <w:proofErr w:type="gramStart"/>
            <w:r>
              <w:rPr>
                <w:rFonts w:asciiTheme="minorBidi" w:hAnsiTheme="minorBidi"/>
                <w:sz w:val="28"/>
              </w:rPr>
              <w:t>]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onfirm button</w:t>
            </w:r>
          </w:p>
          <w:p w:rsidR="007F173B" w:rsidRDefault="007F173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1.System shall add new account into database.</w:t>
            </w:r>
          </w:p>
          <w:p w:rsidR="007F173B" w:rsidRPr="007F173B" w:rsidRDefault="007F173B" w:rsidP="007F173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2.System notify user </w:t>
            </w:r>
            <w:r w:rsidRPr="007F173B">
              <w:rPr>
                <w:rFonts w:asciiTheme="minorBidi" w:hAnsiTheme="minorBidi"/>
                <w:sz w:val="28"/>
              </w:rPr>
              <w:t>“Register successful! Wait for administrator</w:t>
            </w:r>
          </w:p>
          <w:p w:rsidR="007F173B" w:rsidRDefault="007F173B" w:rsidP="007F173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</w:t>
            </w:r>
            <w:r w:rsidRPr="007F173B">
              <w:rPr>
                <w:rFonts w:asciiTheme="minorBidi" w:hAnsiTheme="minorBidi"/>
                <w:sz w:val="28"/>
              </w:rPr>
              <w:t>to approve”.</w:t>
            </w:r>
          </w:p>
          <w:p w:rsidR="007F173B" w:rsidRPr="009C2626" w:rsidRDefault="007F173B" w:rsidP="007F173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3.System will wait </w:t>
            </w:r>
            <w:r w:rsidR="008611EB">
              <w:rPr>
                <w:rFonts w:asciiTheme="minorBidi" w:hAnsiTheme="minorBidi"/>
                <w:sz w:val="28"/>
              </w:rPr>
              <w:t>for administrator to approve the registration.</w:t>
            </w:r>
          </w:p>
        </w:tc>
      </w:tr>
      <w:tr w:rsidR="00BC3211" w:rsidRPr="009C2626" w:rsidTr="007F173B">
        <w:trPr>
          <w:trHeight w:val="411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BC3211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New farmer should know </w:t>
            </w:r>
            <w:r w:rsidR="004A5473">
              <w:rPr>
                <w:rFonts w:asciiTheme="minorBidi" w:hAnsiTheme="minorBidi"/>
                <w:sz w:val="28"/>
              </w:rPr>
              <w:t xml:space="preserve">the farmer id before register for farmer </w:t>
            </w:r>
            <w:proofErr w:type="gramStart"/>
            <w:r w:rsidR="004A5473">
              <w:rPr>
                <w:rFonts w:asciiTheme="minorBidi" w:hAnsiTheme="minorBidi"/>
                <w:sz w:val="28"/>
              </w:rPr>
              <w:t>account .</w:t>
            </w:r>
            <w:proofErr w:type="gramEnd"/>
          </w:p>
        </w:tc>
      </w:tr>
    </w:tbl>
    <w:p w:rsidR="00BC3211" w:rsidRDefault="00BC3211">
      <w:pPr>
        <w:rPr>
          <w:rFonts w:asciiTheme="minorBidi" w:hAnsiTheme="minorBidi"/>
          <w:sz w:val="28"/>
        </w:rPr>
      </w:pPr>
    </w:p>
    <w:p w:rsidR="0076792E" w:rsidRDefault="0076792E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Use Case ID</w:t>
            </w:r>
          </w:p>
        </w:tc>
        <w:tc>
          <w:tcPr>
            <w:tcW w:w="4186" w:type="pct"/>
            <w:gridSpan w:val="5"/>
          </w:tcPr>
          <w:p w:rsidR="0076792E" w:rsidRPr="009C2626" w:rsidRDefault="0076792E" w:rsidP="00FB066B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 w:hint="cs"/>
                <w:sz w:val="28"/>
                <w:cs/>
              </w:rPr>
              <w:t>4</w:t>
            </w:r>
          </w:p>
        </w:tc>
      </w:tr>
      <w:tr w:rsidR="0076792E" w:rsidRPr="009C2626" w:rsidTr="00FB066B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76792E" w:rsidRPr="009C2626" w:rsidRDefault="004A547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pprove registration request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76792E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4A5473">
              <w:rPr>
                <w:rFonts w:asciiTheme="minorBidi" w:hAnsiTheme="minorBidi"/>
                <w:sz w:val="28"/>
              </w:rPr>
              <w:t>1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4A5473">
              <w:rPr>
                <w:rFonts w:asciiTheme="minorBidi" w:hAnsiTheme="minorBidi"/>
                <w:sz w:val="28"/>
              </w:rPr>
              <w:t>1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76792E" w:rsidRPr="009C2626" w:rsidRDefault="004A547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pproved new famer registration request by administrator</w:t>
            </w:r>
            <w:r w:rsidR="0076792E" w:rsidRPr="009C2626">
              <w:rPr>
                <w:rFonts w:asciiTheme="minorBidi" w:hAnsiTheme="minorBidi"/>
                <w:sz w:val="28"/>
              </w:rPr>
              <w:t>.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76792E" w:rsidRPr="009C2626" w:rsidRDefault="009B64C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dministrator </w:t>
            </w:r>
            <w:r w:rsidR="00130B35">
              <w:rPr>
                <w:rFonts w:asciiTheme="minorBidi" w:hAnsiTheme="minorBidi"/>
                <w:sz w:val="28"/>
              </w:rPr>
              <w:t xml:space="preserve">enter </w:t>
            </w:r>
            <w:r w:rsidR="005A6B0A">
              <w:rPr>
                <w:rFonts w:asciiTheme="minorBidi" w:hAnsiTheme="minorBidi"/>
                <w:sz w:val="28"/>
              </w:rPr>
              <w:t xml:space="preserve">new </w:t>
            </w:r>
            <w:r w:rsidR="00130B35">
              <w:rPr>
                <w:rFonts w:asciiTheme="minorBidi" w:hAnsiTheme="minorBidi"/>
                <w:sz w:val="28"/>
              </w:rPr>
              <w:t>farmer page.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9B64C3" w:rsidRDefault="009B64C3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76792E" w:rsidRPr="009C2626" w:rsidRDefault="009B64C3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76792E" w:rsidRPr="009C2626" w:rsidTr="00FB066B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6792E" w:rsidRPr="009C2626" w:rsidTr="00FB066B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6792E" w:rsidRPr="009C2626" w:rsidTr="00FB066B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76792E" w:rsidRPr="009C2626" w:rsidRDefault="00BE4FB9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new farmer </w:t>
            </w:r>
            <w:proofErr w:type="gramStart"/>
            <w:r>
              <w:rPr>
                <w:rFonts w:asciiTheme="minorBidi" w:hAnsiTheme="minorBidi"/>
                <w:sz w:val="28"/>
              </w:rPr>
              <w:t xml:space="preserve">account 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will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dded to the database </w:t>
            </w:r>
            <w:r w:rsidR="0076792E">
              <w:rPr>
                <w:rFonts w:asciiTheme="minorBidi" w:hAnsiTheme="minorBidi"/>
                <w:sz w:val="28"/>
              </w:rPr>
              <w:t>.</w:t>
            </w:r>
          </w:p>
        </w:tc>
      </w:tr>
      <w:tr w:rsidR="0076792E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6792E" w:rsidRPr="009C2626" w:rsidTr="00FB066B">
        <w:trPr>
          <w:trHeight w:val="161"/>
        </w:trPr>
        <w:tc>
          <w:tcPr>
            <w:tcW w:w="814" w:type="pct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1.</w:t>
            </w:r>
            <w:r w:rsidR="00130B35">
              <w:rPr>
                <w:rFonts w:asciiTheme="minorBidi" w:hAnsiTheme="minorBidi"/>
                <w:sz w:val="28"/>
              </w:rPr>
              <w:t xml:space="preserve">Administrator </w:t>
            </w:r>
            <w:r w:rsidR="00A37B9B">
              <w:rPr>
                <w:rFonts w:asciiTheme="minorBidi" w:hAnsiTheme="minorBidi"/>
                <w:sz w:val="28"/>
              </w:rPr>
              <w:t>click approve button on the new farmer account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76792E" w:rsidRPr="009C2626" w:rsidRDefault="00A37B9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Administrator click confirm button.</w:t>
            </w:r>
          </w:p>
        </w:tc>
        <w:tc>
          <w:tcPr>
            <w:tcW w:w="2054" w:type="pct"/>
            <w:gridSpan w:val="3"/>
          </w:tcPr>
          <w:p w:rsidR="00A37B9B" w:rsidRPr="009C2626" w:rsidRDefault="00A37B9B" w:rsidP="00A37B9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The system show confirmation pop-up button.</w:t>
            </w:r>
          </w:p>
          <w:p w:rsidR="0076792E" w:rsidRDefault="00A37B9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  <w:r w:rsidRPr="00A37B9B">
              <w:rPr>
                <w:rFonts w:asciiTheme="minorBidi" w:hAnsiTheme="minorBidi"/>
                <w:sz w:val="28"/>
              </w:rPr>
              <w:t>The system</w:t>
            </w:r>
            <w:r w:rsidR="00706BBD">
              <w:rPr>
                <w:rFonts w:asciiTheme="minorBidi" w:hAnsiTheme="minorBidi"/>
                <w:sz w:val="28"/>
              </w:rPr>
              <w:t xml:space="preserve"> </w:t>
            </w:r>
            <w:r w:rsidRPr="00A37B9B">
              <w:rPr>
                <w:rFonts w:asciiTheme="minorBidi" w:hAnsiTheme="minorBidi"/>
                <w:sz w:val="28"/>
              </w:rPr>
              <w:t>approve the new farmer account</w:t>
            </w:r>
          </w:p>
          <w:p w:rsidR="00706BBD" w:rsidRDefault="00706BBD" w:rsidP="00706BB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The system notify </w:t>
            </w:r>
            <w:r w:rsidRPr="00706BBD">
              <w:rPr>
                <w:rFonts w:asciiTheme="minorBidi" w:hAnsiTheme="minorBidi"/>
                <w:sz w:val="28"/>
              </w:rPr>
              <w:t>“The new farmer account has been approving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06BBD">
              <w:rPr>
                <w:rFonts w:asciiTheme="minorBidi" w:hAnsiTheme="minorBidi"/>
                <w:sz w:val="28"/>
              </w:rPr>
              <w:t>from the system”.</w:t>
            </w:r>
          </w:p>
          <w:p w:rsidR="00B56A3D" w:rsidRPr="009C2626" w:rsidRDefault="00B56A3D" w:rsidP="00C20B07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>
              <w:rPr>
                <w:rFonts w:asciiTheme="minorBidi" w:hAnsiTheme="minorBidi" w:hint="cs"/>
                <w:sz w:val="28"/>
                <w:cs/>
              </w:rPr>
              <w:t>6.</w:t>
            </w:r>
            <w:r w:rsidR="00C20B07">
              <w:t xml:space="preserve"> </w:t>
            </w:r>
            <w:r w:rsidR="00C20B07" w:rsidRPr="00C20B07">
              <w:rPr>
                <w:rFonts w:asciiTheme="minorBidi" w:hAnsiTheme="minorBidi"/>
                <w:sz w:val="28"/>
              </w:rPr>
              <w:t>The system</w:t>
            </w:r>
            <w:r w:rsidR="00C20B07"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gramStart"/>
            <w:r w:rsidR="00C20B07" w:rsidRPr="00C20B07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="00C20B07" w:rsidRPr="00C20B07">
              <w:rPr>
                <w:rFonts w:asciiTheme="minorBidi" w:hAnsiTheme="minorBidi"/>
                <w:sz w:val="28"/>
              </w:rPr>
              <w:t xml:space="preserve"> the list of new farmer account that is in the database to</w:t>
            </w:r>
            <w:r w:rsidR="00C20B07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C20B07" w:rsidRPr="00C20B07">
              <w:rPr>
                <w:rFonts w:asciiTheme="minorBidi" w:hAnsiTheme="minorBidi"/>
                <w:sz w:val="28"/>
              </w:rPr>
              <w:t>the administrator.</w:t>
            </w:r>
          </w:p>
        </w:tc>
      </w:tr>
      <w:tr w:rsidR="0076792E" w:rsidRPr="009C2626" w:rsidTr="00FB066B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6792E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ssumption</w:t>
            </w:r>
          </w:p>
        </w:tc>
        <w:tc>
          <w:tcPr>
            <w:tcW w:w="4186" w:type="pct"/>
            <w:gridSpan w:val="5"/>
          </w:tcPr>
          <w:p w:rsidR="0076792E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Have a new farmer account that want to approve.</w:t>
            </w:r>
          </w:p>
        </w:tc>
      </w:tr>
    </w:tbl>
    <w:p w:rsidR="0076792E" w:rsidRDefault="0076792E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5</w:t>
            </w:r>
          </w:p>
        </w:tc>
      </w:tr>
      <w:tr w:rsidR="003F4BD0" w:rsidRPr="009C2626" w:rsidTr="00FB066B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new farmer account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3F4BD0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new farmer account by</w:t>
            </w:r>
            <w:r w:rsidR="00FB066B">
              <w:rPr>
                <w:rFonts w:asciiTheme="minorBidi" w:hAnsiTheme="minorBidi"/>
                <w:sz w:val="28"/>
              </w:rPr>
              <w:t xml:space="preserve"> using </w:t>
            </w:r>
            <w:proofErr w:type="spellStart"/>
            <w:r w:rsidR="00FB066B">
              <w:rPr>
                <w:rFonts w:asciiTheme="minorBidi" w:hAnsiTheme="minorBidi"/>
                <w:sz w:val="28"/>
              </w:rPr>
              <w:t>farmer’id</w:t>
            </w:r>
            <w:proofErr w:type="spellEnd"/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dministrator enter </w:t>
            </w:r>
            <w:r w:rsidR="005A6B0A">
              <w:rPr>
                <w:rFonts w:asciiTheme="minorBidi" w:hAnsiTheme="minorBidi"/>
                <w:sz w:val="28"/>
              </w:rPr>
              <w:t xml:space="preserve">new </w:t>
            </w:r>
            <w:r>
              <w:rPr>
                <w:rFonts w:asciiTheme="minorBidi" w:hAnsiTheme="minorBidi"/>
                <w:sz w:val="28"/>
              </w:rPr>
              <w:t>farmer page.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3F4BD0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3F4BD0" w:rsidRPr="009C2626" w:rsidTr="00FB066B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3F4BD0" w:rsidRPr="009C2626" w:rsidTr="00FB066B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3F4BD0" w:rsidRPr="009C2626" w:rsidTr="00FB066B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new farmer </w:t>
            </w:r>
            <w:proofErr w:type="gramStart"/>
            <w:r>
              <w:rPr>
                <w:rFonts w:asciiTheme="minorBidi" w:hAnsiTheme="minorBidi"/>
                <w:sz w:val="28"/>
              </w:rPr>
              <w:t xml:space="preserve">account 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will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</w:t>
            </w:r>
            <w:r w:rsidR="00FB066B">
              <w:rPr>
                <w:rFonts w:asciiTheme="minorBidi" w:hAnsiTheme="minorBidi"/>
                <w:sz w:val="28"/>
              </w:rPr>
              <w:t>removed from the system.</w:t>
            </w:r>
          </w:p>
        </w:tc>
      </w:tr>
      <w:tr w:rsidR="003F4BD0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F4BD0" w:rsidRPr="009C2626" w:rsidTr="00FB066B">
        <w:trPr>
          <w:trHeight w:val="161"/>
        </w:trPr>
        <w:tc>
          <w:tcPr>
            <w:tcW w:w="814" w:type="pct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1.</w:t>
            </w:r>
            <w:r>
              <w:rPr>
                <w:rFonts w:asciiTheme="minorBidi" w:hAnsiTheme="minorBidi"/>
                <w:sz w:val="28"/>
              </w:rPr>
              <w:t xml:space="preserve">Administrator click </w:t>
            </w:r>
            <w:r w:rsidR="00FB066B">
              <w:rPr>
                <w:rFonts w:asciiTheme="minorBidi" w:hAnsiTheme="minorBidi"/>
                <w:sz w:val="28"/>
              </w:rPr>
              <w:t>remove</w:t>
            </w:r>
            <w:r>
              <w:rPr>
                <w:rFonts w:asciiTheme="minorBidi" w:hAnsiTheme="minorBidi"/>
                <w:sz w:val="28"/>
              </w:rPr>
              <w:t xml:space="preserve"> button on the new farmer account.</w:t>
            </w:r>
          </w:p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Administrator click c</w:t>
            </w:r>
            <w:r w:rsidR="00FB066B">
              <w:rPr>
                <w:rFonts w:asciiTheme="minorBidi" w:hAnsiTheme="minorBidi"/>
                <w:sz w:val="28"/>
              </w:rPr>
              <w:t>onfirm</w:t>
            </w:r>
            <w:r>
              <w:rPr>
                <w:rFonts w:asciiTheme="minorBidi" w:hAnsiTheme="minorBidi"/>
                <w:sz w:val="28"/>
              </w:rPr>
              <w:t xml:space="preserve"> button.</w:t>
            </w:r>
          </w:p>
        </w:tc>
        <w:tc>
          <w:tcPr>
            <w:tcW w:w="2054" w:type="pct"/>
            <w:gridSpan w:val="3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The system show confirmation pop-up button.</w:t>
            </w:r>
          </w:p>
          <w:p w:rsidR="003F4BD0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  <w:r w:rsidRPr="00A37B9B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="00FB066B">
              <w:rPr>
                <w:rFonts w:asciiTheme="minorBidi" w:hAnsiTheme="minorBidi"/>
                <w:sz w:val="28"/>
              </w:rPr>
              <w:t>remove</w:t>
            </w:r>
            <w:r w:rsidRPr="00A37B9B">
              <w:rPr>
                <w:rFonts w:asciiTheme="minorBidi" w:hAnsiTheme="minorBidi"/>
                <w:sz w:val="28"/>
              </w:rPr>
              <w:t xml:space="preserve"> the new farmer account</w:t>
            </w:r>
          </w:p>
          <w:p w:rsidR="003F4BD0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The system notify </w:t>
            </w:r>
            <w:r w:rsidRPr="00706BBD">
              <w:rPr>
                <w:rFonts w:asciiTheme="minorBidi" w:hAnsiTheme="minorBidi"/>
                <w:sz w:val="28"/>
              </w:rPr>
              <w:t xml:space="preserve">“The new farmer account has been </w:t>
            </w:r>
            <w:r w:rsidR="00FB066B">
              <w:rPr>
                <w:rFonts w:asciiTheme="minorBidi" w:hAnsiTheme="minorBidi"/>
                <w:sz w:val="28"/>
              </w:rPr>
              <w:t>removed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06BBD">
              <w:rPr>
                <w:rFonts w:asciiTheme="minorBidi" w:hAnsiTheme="minorBidi"/>
                <w:sz w:val="28"/>
              </w:rPr>
              <w:t>from the system”.</w:t>
            </w:r>
          </w:p>
          <w:p w:rsidR="003F4BD0" w:rsidRPr="009C2626" w:rsidRDefault="003F4BD0" w:rsidP="00FB066B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>
              <w:rPr>
                <w:rFonts w:asciiTheme="minorBidi" w:hAnsiTheme="minorBidi" w:hint="cs"/>
                <w:sz w:val="28"/>
                <w:cs/>
              </w:rPr>
              <w:t>6.</w:t>
            </w:r>
            <w:r>
              <w:t xml:space="preserve"> </w:t>
            </w:r>
            <w:r w:rsidRPr="00C20B07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gramStart"/>
            <w:r w:rsidRPr="00C20B07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Pr="00C20B07">
              <w:rPr>
                <w:rFonts w:asciiTheme="minorBidi" w:hAnsiTheme="minorBidi"/>
                <w:sz w:val="28"/>
              </w:rPr>
              <w:t xml:space="preserve"> the list of new farmer account that is in the database to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C20B07">
              <w:rPr>
                <w:rFonts w:asciiTheme="minorBidi" w:hAnsiTheme="minorBidi"/>
                <w:sz w:val="28"/>
              </w:rPr>
              <w:t>the administrator.</w:t>
            </w:r>
          </w:p>
        </w:tc>
      </w:tr>
      <w:tr w:rsidR="003F4BD0" w:rsidRPr="009C2626" w:rsidTr="00FB066B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3F4BD0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Have a new farmer account that want to </w:t>
            </w:r>
            <w:r w:rsidR="00FB066B">
              <w:rPr>
                <w:rFonts w:asciiTheme="minorBidi" w:hAnsiTheme="minorBidi"/>
                <w:sz w:val="28"/>
              </w:rPr>
              <w:t>remove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</w:tbl>
    <w:p w:rsidR="003F4BD0" w:rsidRDefault="003F4BD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6</w:t>
            </w:r>
          </w:p>
        </w:tc>
      </w:tr>
      <w:tr w:rsidR="00FB066B" w:rsidRPr="009C2626" w:rsidTr="00FB066B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farmer account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FB066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5A6B0A" w:rsidRPr="005A6B0A" w:rsidRDefault="005A6B0A" w:rsidP="005A6B0A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Pr="005A6B0A">
              <w:rPr>
                <w:rFonts w:asciiTheme="minorBidi" w:hAnsiTheme="minorBidi"/>
                <w:sz w:val="28"/>
              </w:rPr>
              <w:t>iew the list of new farmer account in the system, which</w:t>
            </w:r>
          </w:p>
          <w:p w:rsidR="00FB066B" w:rsidRPr="009C2626" w:rsidRDefault="005A6B0A" w:rsidP="005A6B0A">
            <w:pPr>
              <w:jc w:val="both"/>
              <w:rPr>
                <w:rFonts w:asciiTheme="minorBidi" w:hAnsiTheme="minorBidi"/>
                <w:sz w:val="28"/>
              </w:rPr>
            </w:pPr>
            <w:r w:rsidRPr="005A6B0A">
              <w:rPr>
                <w:rFonts w:asciiTheme="minorBidi" w:hAnsiTheme="minorBidi"/>
                <w:sz w:val="28"/>
              </w:rPr>
              <w:t>will include username, name, last name, and telephone number.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ministrator enter new farmer page</w:t>
            </w:r>
            <w:r w:rsidR="00FB066B">
              <w:rPr>
                <w:rFonts w:asciiTheme="minorBidi" w:hAnsiTheme="minorBidi"/>
                <w:sz w:val="28"/>
              </w:rPr>
              <w:t>.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FB066B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FB066B" w:rsidRPr="009C2626" w:rsidTr="00FB066B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FB066B" w:rsidRPr="009C2626" w:rsidTr="00FB066B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name</w:t>
            </w:r>
          </w:p>
        </w:tc>
        <w:tc>
          <w:tcPr>
            <w:tcW w:w="699" w:type="pct"/>
            <w:shd w:val="clear" w:color="auto" w:fill="FFFFFF" w:themeFill="background1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amiOchi01</w:t>
            </w:r>
          </w:p>
        </w:tc>
      </w:tr>
      <w:tr w:rsidR="00B36F71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amipoko55</w:t>
            </w:r>
          </w:p>
        </w:tc>
      </w:tr>
      <w:tr w:rsidR="00B36F71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a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B36F71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hone number</w:t>
            </w:r>
          </w:p>
        </w:tc>
        <w:tc>
          <w:tcPr>
            <w:tcW w:w="699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0805449644</w:t>
            </w:r>
          </w:p>
        </w:tc>
      </w:tr>
      <w:tr w:rsidR="00FB066B" w:rsidRPr="009C2626" w:rsidTr="00FB066B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ministrator can view the list of new farmer account</w:t>
            </w:r>
            <w:r w:rsidR="00FB066B">
              <w:rPr>
                <w:rFonts w:asciiTheme="minorBidi" w:hAnsiTheme="minorBidi"/>
                <w:sz w:val="28"/>
              </w:rPr>
              <w:t>.</w:t>
            </w:r>
          </w:p>
        </w:tc>
      </w:tr>
      <w:tr w:rsidR="00FB066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FB066B" w:rsidRPr="009C2626" w:rsidTr="00FB066B">
        <w:trPr>
          <w:trHeight w:val="161"/>
        </w:trPr>
        <w:tc>
          <w:tcPr>
            <w:tcW w:w="814" w:type="pct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FB066B" w:rsidRDefault="00E110EA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User fill all information needed </w:t>
            </w:r>
          </w:p>
          <w:p w:rsidR="00E110EA" w:rsidRPr="009C2626" w:rsidRDefault="00E110EA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3.User click submit button</w:t>
            </w:r>
          </w:p>
        </w:tc>
        <w:tc>
          <w:tcPr>
            <w:tcW w:w="2054" w:type="pct"/>
            <w:gridSpan w:val="3"/>
          </w:tcPr>
          <w:p w:rsidR="00FB066B" w:rsidRDefault="00B36F71" w:rsidP="00E110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1.</w:t>
            </w:r>
            <w:r w:rsidR="00E110EA">
              <w:rPr>
                <w:rFonts w:asciiTheme="minorBidi" w:hAnsiTheme="minorBidi"/>
                <w:sz w:val="28"/>
              </w:rPr>
              <w:t>System provide new farmer page including “submit button”</w:t>
            </w:r>
          </w:p>
          <w:p w:rsidR="00E110EA" w:rsidRDefault="00E110EA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4.</w:t>
            </w:r>
            <w:r w:rsidR="00D21EE0">
              <w:rPr>
                <w:rFonts w:asciiTheme="minorBidi" w:hAnsiTheme="minorBidi"/>
                <w:sz w:val="28"/>
              </w:rPr>
              <w:t>System retrieve the list of new farmer account from the database.</w:t>
            </w:r>
          </w:p>
          <w:p w:rsidR="00D21EE0" w:rsidRDefault="00D21EE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System display the list of new famer account.</w:t>
            </w:r>
          </w:p>
          <w:p w:rsidR="00E110EA" w:rsidRPr="009C2626" w:rsidRDefault="00E110EA" w:rsidP="00FB066B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</w:p>
        </w:tc>
      </w:tr>
      <w:tr w:rsidR="00FB066B" w:rsidRPr="009C2626" w:rsidTr="00FB066B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FB066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FB066B" w:rsidRPr="009C2626" w:rsidRDefault="00D21EE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  <w:r w:rsidR="00FB066B">
              <w:rPr>
                <w:rFonts w:asciiTheme="minorBidi" w:hAnsiTheme="minorBidi"/>
                <w:sz w:val="28"/>
              </w:rPr>
              <w:t>.</w:t>
            </w:r>
          </w:p>
        </w:tc>
      </w:tr>
    </w:tbl>
    <w:p w:rsidR="00FB066B" w:rsidRDefault="00FB066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0120D8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7</w:t>
            </w:r>
          </w:p>
        </w:tc>
      </w:tr>
      <w:tr w:rsidR="00D21EE0" w:rsidRPr="009C2626" w:rsidTr="000120D8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Edit </w:t>
            </w:r>
            <w:r w:rsidR="00EA4002">
              <w:rPr>
                <w:rFonts w:asciiTheme="minorBidi" w:hAnsiTheme="minorBidi"/>
                <w:sz w:val="28"/>
              </w:rPr>
              <w:t>farmer personal information.</w:t>
            </w:r>
            <w:bookmarkStart w:id="0" w:name="_GoBack"/>
            <w:bookmarkEnd w:id="0"/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21EE0" w:rsidRPr="009C2626" w:rsidTr="000120D8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D21EE0" w:rsidRPr="005A6B0A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Pr="005A6B0A">
              <w:rPr>
                <w:rFonts w:asciiTheme="minorBidi" w:hAnsiTheme="minorBidi"/>
                <w:sz w:val="28"/>
              </w:rPr>
              <w:t>iew the list of new farmer account in the system, which</w:t>
            </w:r>
          </w:p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5A6B0A">
              <w:rPr>
                <w:rFonts w:asciiTheme="minorBidi" w:hAnsiTheme="minorBidi"/>
                <w:sz w:val="28"/>
              </w:rPr>
              <w:t>will include username, name, last name, and telephone number.</w:t>
            </w:r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ministrator enter new farmer page.</w:t>
            </w:r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D21EE0" w:rsidRPr="009C2626" w:rsidTr="000120D8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D21EE0" w:rsidRPr="009C2626" w:rsidRDefault="00D21EE0" w:rsidP="000120D8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21EE0" w:rsidRPr="009C2626" w:rsidTr="000120D8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D21EE0" w:rsidRPr="009C2626" w:rsidRDefault="00D21EE0" w:rsidP="000120D8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D21EE0" w:rsidRPr="009C2626" w:rsidRDefault="00D21EE0" w:rsidP="000120D8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D21EE0" w:rsidRPr="009C2626" w:rsidRDefault="00D21EE0" w:rsidP="000120D8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name</w:t>
            </w:r>
          </w:p>
        </w:tc>
        <w:tc>
          <w:tcPr>
            <w:tcW w:w="699" w:type="pct"/>
            <w:shd w:val="clear" w:color="auto" w:fill="FFFFFF" w:themeFill="background1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amiOchi01</w:t>
            </w:r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amipoko55</w:t>
            </w:r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a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Phone number</w:t>
            </w:r>
          </w:p>
        </w:tc>
        <w:tc>
          <w:tcPr>
            <w:tcW w:w="699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0805449644</w:t>
            </w:r>
          </w:p>
        </w:tc>
      </w:tr>
      <w:tr w:rsidR="00D21EE0" w:rsidRPr="009C2626" w:rsidTr="000120D8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ministrator can view the list of new farmer account.</w:t>
            </w:r>
          </w:p>
        </w:tc>
      </w:tr>
      <w:tr w:rsidR="00D21EE0" w:rsidRPr="009C2626" w:rsidTr="000120D8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D21EE0" w:rsidRPr="009C2626" w:rsidRDefault="00D21EE0" w:rsidP="000120D8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D21EE0" w:rsidRPr="009C2626" w:rsidRDefault="00D21EE0" w:rsidP="000120D8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21EE0" w:rsidRPr="009C2626" w:rsidTr="000120D8">
        <w:trPr>
          <w:trHeight w:val="161"/>
        </w:trPr>
        <w:tc>
          <w:tcPr>
            <w:tcW w:w="814" w:type="pct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User fill all information needed </w:t>
            </w:r>
          </w:p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User click submit button</w:t>
            </w:r>
          </w:p>
        </w:tc>
        <w:tc>
          <w:tcPr>
            <w:tcW w:w="2054" w:type="pct"/>
            <w:gridSpan w:val="3"/>
          </w:tcPr>
          <w:p w:rsidR="00D21EE0" w:rsidRDefault="00D21EE0" w:rsidP="000120D8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System provide new farmer page including “submit button”</w:t>
            </w:r>
          </w:p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System retrieve the list of new farmer account from the database.</w:t>
            </w:r>
          </w:p>
          <w:p w:rsidR="00D21EE0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System display the list of new famer account.</w:t>
            </w:r>
          </w:p>
          <w:p w:rsidR="00D21EE0" w:rsidRPr="009C2626" w:rsidRDefault="00D21EE0" w:rsidP="000120D8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</w:p>
        </w:tc>
      </w:tr>
      <w:tr w:rsidR="00D21EE0" w:rsidRPr="009C2626" w:rsidTr="000120D8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21EE0" w:rsidRPr="009C2626" w:rsidTr="000120D8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21EE0" w:rsidRPr="009C2626" w:rsidTr="000120D8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0120D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.</w:t>
            </w:r>
          </w:p>
        </w:tc>
      </w:tr>
    </w:tbl>
    <w:p w:rsidR="00D21EE0" w:rsidRPr="0076792E" w:rsidRDefault="00D21EE0">
      <w:pPr>
        <w:rPr>
          <w:rFonts w:asciiTheme="minorBidi" w:hAnsiTheme="minorBidi" w:hint="cs"/>
          <w:sz w:val="28"/>
        </w:rPr>
      </w:pPr>
    </w:p>
    <w:sectPr w:rsidR="00D21EE0" w:rsidRPr="007679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jc0sDQ2MDE1NzdX0lEKTi0uzszPAykwrAUA1qVq/SwAAAA="/>
  </w:docVars>
  <w:rsids>
    <w:rsidRoot w:val="0045465F"/>
    <w:rsid w:val="00047B93"/>
    <w:rsid w:val="00110548"/>
    <w:rsid w:val="00130B35"/>
    <w:rsid w:val="00215E11"/>
    <w:rsid w:val="002E5502"/>
    <w:rsid w:val="003F4BD0"/>
    <w:rsid w:val="0045465F"/>
    <w:rsid w:val="004A5473"/>
    <w:rsid w:val="00505192"/>
    <w:rsid w:val="005A6B0A"/>
    <w:rsid w:val="00706BBD"/>
    <w:rsid w:val="0076792E"/>
    <w:rsid w:val="007D559E"/>
    <w:rsid w:val="007F173B"/>
    <w:rsid w:val="008611EB"/>
    <w:rsid w:val="008849CC"/>
    <w:rsid w:val="009B64C3"/>
    <w:rsid w:val="009C2626"/>
    <w:rsid w:val="009E6864"/>
    <w:rsid w:val="00A37B9B"/>
    <w:rsid w:val="00AA5EBD"/>
    <w:rsid w:val="00AB4653"/>
    <w:rsid w:val="00B36F71"/>
    <w:rsid w:val="00B56A3D"/>
    <w:rsid w:val="00BC3211"/>
    <w:rsid w:val="00BE4FB9"/>
    <w:rsid w:val="00C20B07"/>
    <w:rsid w:val="00CD0513"/>
    <w:rsid w:val="00D21EE0"/>
    <w:rsid w:val="00D4238B"/>
    <w:rsid w:val="00E110EA"/>
    <w:rsid w:val="00E87CA5"/>
    <w:rsid w:val="00EA4002"/>
    <w:rsid w:val="00F54231"/>
    <w:rsid w:val="00FB066B"/>
    <w:rsid w:val="00FC2B99"/>
    <w:rsid w:val="00FD5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46346"/>
  <w15:chartTrackingRefBased/>
  <w15:docId w15:val="{E2520647-37C3-4802-8C40-8066DE305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465F"/>
    <w:pPr>
      <w:spacing w:after="160" w:line="259" w:lineRule="auto"/>
    </w:pPr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46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0</TotalTime>
  <Pages>9</Pages>
  <Words>1203</Words>
  <Characters>686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TAPAT TAMTRAKOOL</dc:creator>
  <cp:keywords/>
  <dc:description/>
  <cp:lastModifiedBy>NATTAPAT TAMTRAKOOL</cp:lastModifiedBy>
  <cp:revision>2</cp:revision>
  <dcterms:created xsi:type="dcterms:W3CDTF">2018-04-10T13:02:00Z</dcterms:created>
  <dcterms:modified xsi:type="dcterms:W3CDTF">2018-04-11T18:57:00Z</dcterms:modified>
</cp:coreProperties>
</file>